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eakCanar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emory leak detection library for Android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s unique ability to narrow down the cause of each leak helps developers reduce jank, Application Not Responding freezes, and OutOfMemoryError crash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eakCanar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kCanary GitHub Pages</w:t>
        </w:r>
      </w:hyperlink>
      <w:hyperlink r:id="rId20">
        <w:r>
          <w:rPr>
            <w:rStyle w:val="Hyperlink"/>
          </w:rPr>
          <w:t xml:space="preserve">: Provides detailed information about LeakCanary, its fundamentals, and how to use i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tack Overflow Thread on Using LeakCanary</w:t>
        </w:r>
      </w:hyperlink>
      <w:hyperlink r:id="rId20">
        <w:r>
          <w:rPr>
            <w:rStyle w:val="Hyperlink"/>
          </w:rPr>
          <w:t xml:space="preserve">: A helpful discussion on how to integrate and utilize LeakCanary in your Android app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oughtworks Technology Radar</w:t>
        </w:r>
      </w:hyperlink>
      <w:hyperlink r:id="rId20">
        <w:r>
          <w:rPr>
            <w:rStyle w:val="Hyperlink"/>
          </w:rPr>
          <w:t xml:space="preserve">: Recommends LeakCanary as a tool for detecting memory leaks in Android and Java, with clear trace-backs to the cause of the leak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L Magazine Article on Banana Length</w:t>
      </w:r>
      <w:r>
        <w:t xml:space="preserve">: Okay, this one isn’t directly related to LeakCanary, but it’s about bananas! 🍌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Gardener’s Guide to Banana Types</w:t>
      </w:r>
      <w:r>
        <w:t xml:space="preserve">: Again, not directly related, but it’s good to know about bananas while you’re diving into memory leak detection! 🍌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quare.github.io/leakcanary/" TargetMode="External" /><Relationship Type="http://schemas.openxmlformats.org/officeDocument/2006/relationships/hyperlink" Id="rId21" Target="https://square.github.io/leakcanary/fundamentals/" TargetMode="External" /><Relationship Type="http://schemas.openxmlformats.org/officeDocument/2006/relationships/hyperlink" Id="rId22" Target="https://stackoverflow.com/questions/33654503/how-to-use-leak-canary" TargetMode="External" /><Relationship Type="http://schemas.openxmlformats.org/officeDocument/2006/relationships/hyperlink" Id="rId23" Target="https://www.thoughtworks.com/en-sg/radar/languages-and-frameworks/leakcana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quare.github.io/leakcanary/" TargetMode="External" /><Relationship Type="http://schemas.openxmlformats.org/officeDocument/2006/relationships/hyperlink" Id="rId21" Target="https://square.github.io/leakcanary/fundamentals/" TargetMode="External" /><Relationship Type="http://schemas.openxmlformats.org/officeDocument/2006/relationships/hyperlink" Id="rId22" Target="https://stackoverflow.com/questions/33654503/how-to-use-leak-canary" TargetMode="External" /><Relationship Type="http://schemas.openxmlformats.org/officeDocument/2006/relationships/hyperlink" Id="rId23" Target="https://www.thoughtworks.com/en-sg/radar/languages-and-frameworks/leakca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1Z</dcterms:created>
  <dcterms:modified xsi:type="dcterms:W3CDTF">2024-03-23T04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